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516E53ED" w:rsidR="00801BF9" w:rsidRDefault="006F65B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Offset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387B19">
                              <w:rPr>
                                <w:color w:val="5E7495"/>
                                <w:sz w:val="96"/>
                                <w:szCs w:val="96"/>
                              </w:rPr>
                              <w:t>Layout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516E53ED" w:rsidR="00801BF9" w:rsidRDefault="006F65B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Offset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</w:t>
                      </w:r>
                      <w:r w:rsidR="00387B19">
                        <w:rPr>
                          <w:color w:val="5E7495"/>
                          <w:sz w:val="96"/>
                          <w:szCs w:val="96"/>
                        </w:rPr>
                        <w:t>Layout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C6FAEF1" w:rsidR="000912E6" w:rsidRPr="008E630B" w:rsidRDefault="00822D31" w:rsidP="000912E6">
      <w:pPr>
        <w:pStyle w:val="Heading1"/>
      </w:pPr>
      <w:r>
        <w:lastRenderedPageBreak/>
        <w:t>Offset</w:t>
      </w:r>
      <w:r w:rsidR="00CD1EAA">
        <w:t xml:space="preserve"> </w:t>
      </w:r>
      <w:r w:rsidR="00387B19">
        <w:t>Layout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59286A89" w:rsidR="00ED0615" w:rsidRPr="005A5F30" w:rsidRDefault="006F65B1" w:rsidP="00DE40FC">
      <w:r>
        <w:rPr>
          <w:b/>
          <w:bCs/>
        </w:rPr>
        <w:t>Offset</w:t>
      </w:r>
      <w:r w:rsidR="00CD1EAA" w:rsidRPr="00DE40FC">
        <w:rPr>
          <w:b/>
          <w:bCs/>
        </w:rPr>
        <w:t xml:space="preserve"> </w:t>
      </w:r>
      <w:r w:rsidR="00387B19">
        <w:rPr>
          <w:b/>
          <w:bCs/>
        </w:rPr>
        <w:t>Layout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E73A22">
        <w:t>n</w:t>
      </w:r>
      <w:r w:rsidR="00387B19">
        <w:t xml:space="preserve"> </w:t>
      </w:r>
      <w:r>
        <w:rPr>
          <w:b/>
          <w:bCs/>
        </w:rPr>
        <w:t>Offset</w:t>
      </w:r>
      <w:r w:rsidR="00747346">
        <w:t xml:space="preserve"> </w:t>
      </w:r>
      <w:r w:rsidR="00387B19">
        <w:rPr>
          <w:b/>
          <w:bCs/>
        </w:rPr>
        <w:t>Panel</w:t>
      </w:r>
      <w:r w:rsidR="00747346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100769F4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6F65B1">
              <w:rPr>
                <w:i/>
                <w:iCs/>
              </w:rPr>
              <w:t>OffsetLayout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5886D34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8E4852">
        <w:rPr>
          <w:b/>
          <w:bCs/>
        </w:rPr>
        <w:t>Code</w:t>
      </w:r>
      <w:r>
        <w:t xml:space="preserve"> and then select </w:t>
      </w:r>
      <w:r w:rsidR="008E4852"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 w:rsidR="006F65B1">
        <w:rPr>
          <w:i/>
          <w:iCs/>
        </w:rPr>
        <w:t>Offset</w:t>
      </w:r>
      <w:r w:rsidR="00EC5D3A">
        <w:rPr>
          <w:i/>
          <w:iCs/>
        </w:rPr>
        <w:t>Panel</w:t>
      </w:r>
      <w:r>
        <w:rPr>
          <w:i/>
          <w:iCs/>
        </w:rPr>
        <w:t>.</w:t>
      </w:r>
      <w:r w:rsidR="008E4852">
        <w:rPr>
          <w:i/>
          <w:iCs/>
        </w:rPr>
        <w:t>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3C3D0598">
            <wp:extent cx="4746768" cy="329398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68" cy="329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6A29D0CF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593170">
              <w:rPr>
                <w:b/>
                <w:bCs/>
                <w:lang w:val="en-US"/>
              </w:rPr>
              <w:t>Offset</w:t>
            </w:r>
            <w:r w:rsidR="00EC5D3A">
              <w:rPr>
                <w:b/>
                <w:bCs/>
                <w:lang w:val="en-US"/>
              </w:rPr>
              <w:t>Panel</w:t>
            </w:r>
            <w:r w:rsidR="008E4852"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 w:rsidR="008E4852"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6B7BCAC1">
                  <wp:extent cx="2635183" cy="2170599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3" cy="2170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66ADE11A" w14:textId="0C7E3AAD" w:rsidR="00425C5A" w:rsidRDefault="00425C5A" w:rsidP="00425C5A">
      <w:pPr>
        <w:pStyle w:val="Heading2"/>
      </w:pPr>
      <w:r>
        <w:t xml:space="preserve">Step </w:t>
      </w:r>
      <w:r w:rsidR="008E4852">
        <w:t>5</w:t>
      </w:r>
    </w:p>
    <w:p w14:paraId="37A185BA" w14:textId="77777777" w:rsidR="00425C5A" w:rsidRDefault="00425C5A" w:rsidP="00425C5A"/>
    <w:p w14:paraId="67DF7239" w14:textId="3A9BD772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8F1BA9">
        <w:rPr>
          <w:i/>
          <w:iCs/>
        </w:rPr>
        <w:t>Offset</w:t>
      </w:r>
      <w:r w:rsidR="00EC5D3A">
        <w:rPr>
          <w:i/>
          <w:iCs/>
        </w:rPr>
        <w:t>Panel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E3D892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F83EDD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D909EB7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Foundation</w:t>
                            </w:r>
                            <w:proofErr w:type="spellEnd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025CB0B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4EB2271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OffsetLayout</w:t>
                            </w:r>
                            <w:proofErr w:type="spellEnd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B94FA6E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D581C56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93170">
                              <w:rPr>
                                <w:rFonts w:ascii="Consolas" w:hAnsi="Consolas" w:cs="Cascadia Mono"/>
                                <w:color w:val="2B91AF"/>
                              </w:rPr>
                              <w:t>OffsetPanel</w:t>
                            </w:r>
                            <w:proofErr w:type="spellEnd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</w:t>
                            </w:r>
                          </w:p>
                          <w:p w14:paraId="7843E8EE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04BDC8F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pendency Properties &amp; Properties</w:t>
                            </w:r>
                          </w:p>
                          <w:p w14:paraId="59593B94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F4F909B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asure Override Method</w:t>
                            </w:r>
                          </w:p>
                          <w:p w14:paraId="3A6B5D1B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3DFA3A2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9317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rrange Override Method</w:t>
                            </w:r>
                          </w:p>
                          <w:p w14:paraId="75955AFC" w14:textId="77777777" w:rsidR="00593170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7DD06D47" w:rsidR="004D2F8B" w:rsidRPr="00593170" w:rsidRDefault="00593170" w:rsidP="005931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9317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E3D892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F83EDD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D909EB7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Foundation</w:t>
                      </w:r>
                      <w:proofErr w:type="spellEnd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025CB0B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4EB2271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OffsetLayout</w:t>
                      </w:r>
                      <w:proofErr w:type="spellEnd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B94FA6E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D581C56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93170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93170">
                        <w:rPr>
                          <w:rFonts w:ascii="Consolas" w:hAnsi="Consolas" w:cs="Cascadia Mono"/>
                          <w:color w:val="2B91AF"/>
                        </w:rPr>
                        <w:t>OffsetPanel</w:t>
                      </w:r>
                      <w:proofErr w:type="spellEnd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Panel</w:t>
                      </w:r>
                    </w:p>
                    <w:p w14:paraId="7843E8EE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04BDC8F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93170">
                        <w:rPr>
                          <w:rFonts w:ascii="Consolas" w:hAnsi="Consolas" w:cs="Cascadia Mono"/>
                          <w:color w:val="008000"/>
                        </w:rPr>
                        <w:t>// Dependency Properties &amp; Properties</w:t>
                      </w:r>
                    </w:p>
                    <w:p w14:paraId="59593B94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F4F909B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93170">
                        <w:rPr>
                          <w:rFonts w:ascii="Consolas" w:hAnsi="Consolas" w:cs="Cascadia Mono"/>
                          <w:color w:val="008000"/>
                        </w:rPr>
                        <w:t>// Measure Override Method</w:t>
                      </w:r>
                    </w:p>
                    <w:p w14:paraId="3A6B5D1B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3DFA3A2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93170">
                        <w:rPr>
                          <w:rFonts w:ascii="Consolas" w:hAnsi="Consolas" w:cs="Cascadia Mono"/>
                          <w:color w:val="008000"/>
                        </w:rPr>
                        <w:t>// Arrange Override Method</w:t>
                      </w:r>
                    </w:p>
                    <w:p w14:paraId="75955AFC" w14:textId="77777777" w:rsidR="00593170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7DD06D47" w:rsidR="004D2F8B" w:rsidRPr="00593170" w:rsidRDefault="00593170" w:rsidP="005931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9317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503D3BED" w:rsidR="00FD0FE1" w:rsidRPr="00857E2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the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593170">
        <w:rPr>
          <w:rFonts w:ascii="Consolas" w:hAnsi="Consolas" w:cs="Segoe UI"/>
          <w:b/>
          <w:bCs/>
        </w:rPr>
        <w:t>Offset</w:t>
      </w:r>
      <w:r w:rsidR="007729AD">
        <w:rPr>
          <w:rFonts w:ascii="Consolas" w:hAnsi="Consolas" w:cs="Segoe UI"/>
          <w:b/>
          <w:bCs/>
        </w:rPr>
        <w:t>Layout</w:t>
      </w:r>
      <w:proofErr w:type="spellEnd"/>
      <w:r w:rsidR="00AA2C99">
        <w:rPr>
          <w:rFonts w:cs="Segoe UI"/>
        </w:rPr>
        <w:t xml:space="preserve"> </w:t>
      </w:r>
      <w:r w:rsidR="002043DD">
        <w:rPr>
          <w:rFonts w:cs="Segoe UI"/>
        </w:rPr>
        <w:t>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proofErr w:type="spellStart"/>
      <w:r w:rsidR="00593170">
        <w:rPr>
          <w:rFonts w:ascii="Consolas" w:hAnsi="Consolas" w:cs="Segoe UI"/>
          <w:b/>
          <w:bCs/>
        </w:rPr>
        <w:t>OffsetP</w:t>
      </w:r>
      <w:r w:rsidR="007729AD">
        <w:rPr>
          <w:rFonts w:ascii="Consolas" w:hAnsi="Consolas" w:cs="Segoe UI"/>
          <w:b/>
          <w:bCs/>
        </w:rPr>
        <w:t>anel</w:t>
      </w:r>
      <w:proofErr w:type="spellEnd"/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the </w:t>
      </w:r>
      <w:r w:rsidRPr="00F006E2">
        <w:rPr>
          <w:rFonts w:cs="Segoe UI"/>
          <w:b/>
          <w:bCs/>
        </w:rPr>
        <w:t>User Control</w:t>
      </w:r>
      <w:r w:rsidR="00857E21">
        <w:rPr>
          <w:rFonts w:cs="Segoe UI"/>
        </w:rPr>
        <w:t xml:space="preserve"> and </w:t>
      </w:r>
      <w:r w:rsidR="00857E21" w:rsidRPr="00857E21">
        <w:rPr>
          <w:rFonts w:cs="Segoe UI"/>
          <w:b/>
          <w:bCs/>
        </w:rPr>
        <w:t>Inherits</w:t>
      </w:r>
      <w:r w:rsidR="00857E21">
        <w:rPr>
          <w:rFonts w:cs="Segoe UI"/>
        </w:rPr>
        <w:t xml:space="preserve"> the </w:t>
      </w:r>
      <w:r w:rsidR="00857E21" w:rsidRPr="00857E21">
        <w:rPr>
          <w:rFonts w:ascii="Consolas" w:hAnsi="Consolas" w:cs="Segoe UI"/>
          <w:b/>
          <w:bCs/>
        </w:rPr>
        <w:t>class</w:t>
      </w:r>
      <w:r w:rsidR="00857E21">
        <w:rPr>
          <w:rFonts w:cs="Segoe UI"/>
        </w:rPr>
        <w:t xml:space="preserve"> of </w:t>
      </w:r>
      <w:r w:rsidR="00857E21" w:rsidRPr="00857E21">
        <w:rPr>
          <w:rFonts w:ascii="Consolas" w:hAnsi="Consolas" w:cs="Segoe UI"/>
          <w:b/>
          <w:bCs/>
        </w:rPr>
        <w:t>Panel</w:t>
      </w:r>
      <w:r w:rsidR="00857E21"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72B5AE95" w:rsidR="000449A3" w:rsidRDefault="000449A3" w:rsidP="000449A3">
      <w:pPr>
        <w:pStyle w:val="Heading2"/>
      </w:pPr>
      <w:r>
        <w:lastRenderedPageBreak/>
        <w:t xml:space="preserve">Step </w:t>
      </w:r>
      <w:r w:rsidR="002043DD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67B49AB6" w:rsidR="000449A3" w:rsidRPr="00EE013D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B179C3">
        <w:rPr>
          <w:rFonts w:ascii="Consolas" w:hAnsi="Consolas"/>
          <w:b/>
          <w:bCs/>
        </w:rPr>
        <w:t>Offset</w:t>
      </w:r>
      <w:r w:rsidR="00EE013D">
        <w:rPr>
          <w:rFonts w:ascii="Consolas" w:hAnsi="Consolas"/>
          <w:b/>
          <w:bCs/>
        </w:rPr>
        <w:t>Layout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proofErr w:type="spellStart"/>
      <w:r w:rsidR="00B179C3">
        <w:rPr>
          <w:rFonts w:ascii="Consolas" w:hAnsi="Consolas" w:cs="Segoe UI"/>
          <w:b/>
          <w:bCs/>
        </w:rPr>
        <w:t>Offset</w:t>
      </w:r>
      <w:r w:rsidR="00EE013D">
        <w:rPr>
          <w:rFonts w:ascii="Consolas" w:hAnsi="Consolas" w:cs="Segoe UI"/>
          <w:b/>
          <w:bCs/>
        </w:rPr>
        <w:t>Panel</w:t>
      </w:r>
      <w:proofErr w:type="spellEnd"/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EE013D" w:rsidRPr="00EE013D">
        <w:rPr>
          <w:rFonts w:ascii="Consolas" w:hAnsi="Consolas" w:cs="Segoe UI"/>
          <w:b/>
          <w:bCs/>
        </w:rPr>
        <w:t>Dependency Properties &amp; Properties</w:t>
      </w:r>
      <w:r w:rsidR="00226599">
        <w:rPr>
          <w:rFonts w:ascii="Consolas" w:hAnsi="Consolas" w:cs="Segoe UI"/>
          <w:b/>
          <w:bCs/>
        </w:rPr>
        <w:t xml:space="preserve"> </w:t>
      </w:r>
      <w:r w:rsidR="000449A3">
        <w:rPr>
          <w:rFonts w:cs="Segoe UI"/>
        </w:rPr>
        <w:t>type the following</w:t>
      </w:r>
      <w:r w:rsidR="00066D2B">
        <w:rPr>
          <w:rFonts w:cs="Segoe UI"/>
        </w:rPr>
        <w:t xml:space="preserve"> </w:t>
      </w:r>
      <w:r w:rsidR="00EE013D">
        <w:rPr>
          <w:rFonts w:cs="Segoe UI"/>
          <w:b/>
          <w:bCs/>
        </w:rPr>
        <w:t>Dependency Properties</w:t>
      </w:r>
      <w:r w:rsidR="00EE013D">
        <w:rPr>
          <w:rFonts w:cs="Segoe UI"/>
        </w:rPr>
        <w:t xml:space="preserve"> and </w:t>
      </w:r>
      <w:r w:rsidR="00EE013D" w:rsidRPr="00EE013D">
        <w:rPr>
          <w:rFonts w:cs="Segoe UI"/>
          <w:b/>
          <w:bCs/>
        </w:rPr>
        <w:t>Properties</w:t>
      </w:r>
      <w:r w:rsidR="00EE013D" w:rsidRPr="00EE013D"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79A67E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Columns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20F50F89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Columns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632FAF81" w14:textId="40DBDBC0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OffsetPanel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2));</w:t>
                            </w:r>
                          </w:p>
                          <w:p w14:paraId="376CD3B0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501C906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1089CCF7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4957C736" w14:textId="4B8B8D1C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OffsetPanel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10.0));</w:t>
                            </w:r>
                          </w:p>
                          <w:p w14:paraId="47823231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8CC57E4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0254BAB8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1D077BAB" w14:textId="03ED878A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OffsetPanel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10.0));</w:t>
                            </w:r>
                          </w:p>
                          <w:p w14:paraId="43202222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2CA46D5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Y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650C3EAE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6516651D" w14:textId="16D162F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OffsetPanel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10.0));</w:t>
                            </w:r>
                          </w:p>
                          <w:p w14:paraId="2731EAB8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1065EE0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X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2C727C89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X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581D023C" w14:textId="7E21CC7D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OffsetPanel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10.0));</w:t>
                            </w:r>
                          </w:p>
                          <w:p w14:paraId="6BEB91B5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741CBC2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Columns</w:t>
                            </w:r>
                            <w:proofErr w:type="spellEnd"/>
                          </w:p>
                          <w:p w14:paraId="4232A6D2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C369BDC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Columns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46060B08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Columns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70E21003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B8D48B0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62A5CAE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</w:p>
                          <w:p w14:paraId="023269C3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3101C8E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7C244EB3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17EC1514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6F1510B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2BEF65B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</w:p>
                          <w:p w14:paraId="72FDAEFD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92F0704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6C2CEC9B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127DF371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4F0F6B8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B359AF4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X</w:t>
                            </w:r>
                            <w:proofErr w:type="spellEnd"/>
                          </w:p>
                          <w:p w14:paraId="42865FA0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80F66ED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X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41EC57DB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X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22F34A85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A7EA19D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0AE0F3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Y</w:t>
                            </w:r>
                            <w:proofErr w:type="spellEnd"/>
                          </w:p>
                          <w:p w14:paraId="176486BF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6921745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Y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2D93694A" w14:textId="77777777" w:rsidR="00B32D64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YProperty</w:t>
                            </w:r>
                            <w:proofErr w:type="spellEnd"/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6C200018" w14:textId="0B3B10B5" w:rsidR="000449A3" w:rsidRPr="00B32D64" w:rsidRDefault="00B32D64" w:rsidP="00B32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32D6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79A67E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MaximumColumns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20F50F89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MaximumColumns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632FAF81" w14:textId="40DBDBC0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OffsetPanel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  <w:r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2));</w:t>
                      </w:r>
                    </w:p>
                    <w:p w14:paraId="376CD3B0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501C906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ColumnOffset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1089CCF7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4957C736" w14:textId="4B8B8D1C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OffsetPanel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  <w:r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10.0));</w:t>
                      </w:r>
                    </w:p>
                    <w:p w14:paraId="47823231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8CC57E4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RowOffset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0254BAB8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1D077BAB" w14:textId="03ED878A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OffsetPanel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  <w:r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10.0));</w:t>
                      </w:r>
                    </w:p>
                    <w:p w14:paraId="43202222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2CA46D5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Y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650C3EAE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6516651D" w14:textId="16D162F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OffsetPanel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  <w:r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10.0));</w:t>
                      </w:r>
                    </w:p>
                    <w:p w14:paraId="2731EAB8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1065EE0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X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2C727C89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X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581D023C" w14:textId="7E21CC7D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OffsetPanel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  <w:r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10.0));</w:t>
                      </w:r>
                    </w:p>
                    <w:p w14:paraId="6BEB91B5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741CBC2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MaximumColumns</w:t>
                      </w:r>
                      <w:proofErr w:type="spellEnd"/>
                    </w:p>
                    <w:p w14:paraId="4232A6D2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C369BDC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MaximumColumns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46060B08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MaximumColumns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70E21003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B8D48B0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62A5CAE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</w:p>
                    <w:p w14:paraId="023269C3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3101C8E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ColumnOffset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7C244EB3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ColumnOffset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17EC1514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6F1510B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2BEF65B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</w:p>
                    <w:p w14:paraId="72FDAEFD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92F0704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RowOffset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6C2CEC9B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RowOffset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127DF371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4F0F6B8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B359AF4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X</w:t>
                      </w:r>
                      <w:proofErr w:type="spellEnd"/>
                    </w:p>
                    <w:p w14:paraId="42865FA0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80F66ED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X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41EC57DB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X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22F34A85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A7EA19D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0AE0F3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Y</w:t>
                      </w:r>
                      <w:proofErr w:type="spellEnd"/>
                    </w:p>
                    <w:p w14:paraId="176486BF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6921745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Y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2D93694A" w14:textId="77777777" w:rsidR="00B32D64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32D64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SpacingYProperty</w:t>
                      </w:r>
                      <w:proofErr w:type="spellEnd"/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6C200018" w14:textId="0B3B10B5" w:rsidR="000449A3" w:rsidRPr="00B32D64" w:rsidRDefault="00B32D64" w:rsidP="00B32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32D6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4A989C3" w14:textId="32060700" w:rsidR="00282B76" w:rsidRDefault="00282B76" w:rsidP="00282B76">
      <w:pPr>
        <w:pStyle w:val="Heading2"/>
      </w:pPr>
      <w:r>
        <w:lastRenderedPageBreak/>
        <w:t xml:space="preserve">Step </w:t>
      </w:r>
      <w:r w:rsidR="00B469EC">
        <w:t>7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5FB84429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B16FFF">
        <w:rPr>
          <w:rFonts w:ascii="Consolas" w:hAnsi="Consolas"/>
          <w:b/>
          <w:bCs/>
        </w:rPr>
        <w:t>Offset</w:t>
      </w:r>
      <w:r w:rsidR="00B469EC">
        <w:rPr>
          <w:rFonts w:ascii="Consolas" w:hAnsi="Consolas"/>
          <w:b/>
          <w:bCs/>
        </w:rPr>
        <w:t>Layout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="00B16FFF">
        <w:rPr>
          <w:rFonts w:ascii="Consolas" w:hAnsi="Consolas" w:cs="Segoe UI"/>
          <w:b/>
          <w:bCs/>
        </w:rPr>
        <w:t>Offset</w:t>
      </w:r>
      <w:r w:rsidR="00B469EC">
        <w:rPr>
          <w:rFonts w:ascii="Consolas" w:hAnsi="Consolas" w:cs="Segoe UI"/>
          <w:b/>
          <w:bCs/>
        </w:rPr>
        <w:t>Panel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B469EC">
        <w:rPr>
          <w:rFonts w:ascii="Consolas" w:hAnsi="Consolas" w:cs="Segoe UI"/>
          <w:b/>
          <w:bCs/>
        </w:rPr>
        <w:t>Measure Override Method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 w:rsidR="006A3D25">
        <w:rPr>
          <w:rFonts w:cs="Segoe UI"/>
          <w:b/>
          <w:bCs/>
        </w:rPr>
        <w:t>Method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3AECD9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MeasureOverride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D9D223D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0375D17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x = 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6FB40E1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y = 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FF4C597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2C4D0122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21312F93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oun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76FAD30C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F7F597D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Children[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2398DA11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Measure</w:t>
                            </w:r>
                            <w:proofErr w:type="spellEnd"/>
                            <w:proofErr w:type="gram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9F286DB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 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DesiredSize.Width</w:t>
                            </w:r>
                            <w:proofErr w:type="spellEnd"/>
                            <w:proofErr w:type="gram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x;</w:t>
                            </w:r>
                          </w:p>
                          <w:p w14:paraId="282C60BE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 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DesiredSize.Height</w:t>
                            </w:r>
                            <w:proofErr w:type="spellEnd"/>
                            <w:proofErr w:type="gram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y;</w:t>
                            </w:r>
                          </w:p>
                          <w:p w14:paraId="4988230D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width &gt;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;</w:t>
                            </w:r>
                            <w:proofErr w:type="gramEnd"/>
                          </w:p>
                          <w:p w14:paraId="06B59540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height &gt;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height;</w:t>
                            </w:r>
                            <w:proofErr w:type="gramEnd"/>
                          </w:p>
                          <w:p w14:paraId="7F2B5E76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y +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Y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DD3C722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1) %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Columns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0)</w:t>
                            </w:r>
                          </w:p>
                          <w:p w14:paraId="008B3D58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8BD1236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x -=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X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(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Columns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8709922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x +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2AF6193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y +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D3F3564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CF03A3B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6F6E1D8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x +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X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842F169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B343018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(</w:t>
                            </w:r>
                            <w:proofErr w:type="spellStart"/>
                            <w:proofErr w:type="gram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927530B" w14:textId="4C25F896" w:rsidR="00282B76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63AECD9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Size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MeasureOverride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Size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availableSize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D9D223D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0375D17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x = 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6FB40E1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y = 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FF4C597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2C4D0122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21312F93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&lt;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Children.Coun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76FAD30C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F7F597D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element = Children[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2398DA11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element.Measure</w:t>
                      </w:r>
                      <w:proofErr w:type="spellEnd"/>
                      <w:proofErr w:type="gram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availableSize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9F286DB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width 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element.DesiredSize.Width</w:t>
                      </w:r>
                      <w:proofErr w:type="spellEnd"/>
                      <w:proofErr w:type="gram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+ x;</w:t>
                      </w:r>
                    </w:p>
                    <w:p w14:paraId="282C60BE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height 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element.DesiredSize.Height</w:t>
                      </w:r>
                      <w:proofErr w:type="spellEnd"/>
                      <w:proofErr w:type="gram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+ y;</w:t>
                      </w:r>
                    </w:p>
                    <w:p w14:paraId="4988230D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(width &gt;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width;</w:t>
                      </w:r>
                      <w:proofErr w:type="gramEnd"/>
                    </w:p>
                    <w:p w14:paraId="06B59540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(height &gt;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height;</w:t>
                      </w:r>
                      <w:proofErr w:type="gramEnd"/>
                    </w:p>
                    <w:p w14:paraId="7F2B5E76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y +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SpacingY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DD3C722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((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+ 1) %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MaximumColumns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== 0)</w:t>
                      </w:r>
                    </w:p>
                    <w:p w14:paraId="008B3D58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8BD1236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x -=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SpacingX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* (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MaximumColumns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- 1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8709922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x +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2AF6193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y +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D3F3564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CF03A3B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6F6E1D8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x +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SpacingX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842F169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B343018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Size(</w:t>
                      </w:r>
                      <w:proofErr w:type="spellStart"/>
                      <w:proofErr w:type="gram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927530B" w14:textId="4C25F896" w:rsidR="00282B76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1C431AD2" w14:textId="1E6D74D0" w:rsidR="006D66BD" w:rsidRPr="0070509A" w:rsidRDefault="00F6666B" w:rsidP="006D66BD">
      <w:pPr>
        <w:rPr>
          <w:rFonts w:cs="Segoe UI"/>
        </w:rPr>
      </w:pPr>
      <w:r>
        <w:rPr>
          <w:rFonts w:cs="Segoe UI"/>
        </w:rPr>
        <w:t xml:space="preserve">The </w:t>
      </w:r>
      <w:r w:rsidR="00AF3238">
        <w:rPr>
          <w:rFonts w:cs="Segoe UI"/>
          <w:b/>
          <w:bCs/>
        </w:rPr>
        <w:t>Method</w:t>
      </w:r>
      <w:r w:rsidR="00AF3238">
        <w:rPr>
          <w:rFonts w:cs="Segoe UI"/>
        </w:rPr>
        <w:t xml:space="preserve"> </w:t>
      </w:r>
      <w:r w:rsidR="002E0822">
        <w:rPr>
          <w:rFonts w:cs="Segoe UI"/>
        </w:rPr>
        <w:t>of</w:t>
      </w:r>
      <w:r w:rsidR="00AF3238">
        <w:rPr>
          <w:rFonts w:cs="Segoe UI"/>
        </w:rPr>
        <w:t xml:space="preserve"> </w:t>
      </w:r>
      <w:proofErr w:type="spellStart"/>
      <w:r w:rsidR="00B469EC" w:rsidRPr="00B469EC">
        <w:rPr>
          <w:rFonts w:ascii="Consolas" w:hAnsi="Consolas" w:cs="Segoe UI"/>
          <w:b/>
          <w:bCs/>
        </w:rPr>
        <w:t>MeasureOverride</w:t>
      </w:r>
      <w:proofErr w:type="spellEnd"/>
      <w:r w:rsidR="00B469EC" w:rsidRPr="00B469EC">
        <w:rPr>
          <w:rFonts w:cs="Segoe UI"/>
        </w:rPr>
        <w:t xml:space="preserve"> </w:t>
      </w:r>
      <w:r w:rsidR="00B469EC">
        <w:rPr>
          <w:rFonts w:cs="Segoe UI"/>
        </w:rPr>
        <w:t xml:space="preserve">will </w:t>
      </w:r>
      <w:r w:rsidR="00B469EC">
        <w:rPr>
          <w:rFonts w:cs="Segoe UI"/>
          <w:b/>
          <w:bCs/>
        </w:rPr>
        <w:t>Measure</w:t>
      </w:r>
      <w:r w:rsidR="00B469EC">
        <w:rPr>
          <w:rFonts w:cs="Segoe UI"/>
        </w:rPr>
        <w:t xml:space="preserve"> the </w:t>
      </w:r>
      <w:r w:rsidR="00B469EC" w:rsidRPr="00B469EC">
        <w:rPr>
          <w:rFonts w:ascii="Consolas" w:hAnsi="Consolas" w:cs="Segoe UI"/>
          <w:b/>
          <w:bCs/>
        </w:rPr>
        <w:t>Size</w:t>
      </w:r>
      <w:r w:rsidR="00B469EC">
        <w:rPr>
          <w:rFonts w:cs="Segoe UI"/>
        </w:rPr>
        <w:t xml:space="preserve"> required </w:t>
      </w:r>
      <w:r w:rsidR="0070509A">
        <w:rPr>
          <w:rFonts w:cs="Segoe UI"/>
        </w:rPr>
        <w:t>to layout</w:t>
      </w:r>
      <w:r w:rsidR="00B469EC">
        <w:rPr>
          <w:rFonts w:cs="Segoe UI"/>
        </w:rPr>
        <w:t xml:space="preserve"> the </w:t>
      </w:r>
      <w:r w:rsidR="00B469EC" w:rsidRPr="00B469EC">
        <w:rPr>
          <w:rFonts w:ascii="Consolas" w:hAnsi="Consolas" w:cs="Segoe UI"/>
          <w:b/>
          <w:bCs/>
        </w:rPr>
        <w:t>Children</w:t>
      </w:r>
      <w:r w:rsidR="00B469EC">
        <w:rPr>
          <w:rFonts w:cs="Segoe UI"/>
        </w:rPr>
        <w:t xml:space="preserve"> of the </w:t>
      </w:r>
      <w:r w:rsidR="00B469EC" w:rsidRPr="00B469EC">
        <w:rPr>
          <w:rFonts w:ascii="Consolas" w:hAnsi="Consolas" w:cs="Segoe UI"/>
          <w:b/>
          <w:bCs/>
        </w:rPr>
        <w:t>Panel</w:t>
      </w:r>
      <w:r w:rsidR="0070509A">
        <w:rPr>
          <w:rFonts w:cs="Segoe UI"/>
        </w:rPr>
        <w:t>.</w:t>
      </w:r>
    </w:p>
    <w:p w14:paraId="33EA7CDA" w14:textId="77777777" w:rsidR="006D66BD" w:rsidRDefault="006D66BD" w:rsidP="006D66BD">
      <w:pPr>
        <w:rPr>
          <w:rFonts w:cs="Segoe UI"/>
        </w:rPr>
      </w:pPr>
    </w:p>
    <w:p w14:paraId="0263F9EA" w14:textId="77777777" w:rsidR="0070509A" w:rsidRDefault="0070509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EDA4C25" w14:textId="78FDECB5" w:rsidR="00006390" w:rsidRDefault="00006390" w:rsidP="00006390">
      <w:pPr>
        <w:pStyle w:val="Heading2"/>
      </w:pPr>
      <w:r>
        <w:lastRenderedPageBreak/>
        <w:t xml:space="preserve">Step </w:t>
      </w:r>
      <w:r w:rsidR="00891AE5">
        <w:t>8</w:t>
      </w:r>
    </w:p>
    <w:p w14:paraId="37A7F598" w14:textId="77777777" w:rsidR="00006390" w:rsidRDefault="00006390" w:rsidP="00006390">
      <w:pPr>
        <w:rPr>
          <w:rFonts w:cs="Segoe UI"/>
          <w:color w:val="000000"/>
        </w:rPr>
      </w:pPr>
    </w:p>
    <w:p w14:paraId="41858D01" w14:textId="476DDF58" w:rsidR="00006390" w:rsidRDefault="00006390" w:rsidP="00006390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8D0318">
        <w:rPr>
          <w:rFonts w:ascii="Consolas" w:hAnsi="Consolas"/>
          <w:b/>
          <w:bCs/>
        </w:rPr>
        <w:t>Offset</w:t>
      </w:r>
      <w:r w:rsidR="0070509A">
        <w:rPr>
          <w:rFonts w:ascii="Consolas" w:hAnsi="Consolas"/>
          <w:b/>
          <w:bCs/>
        </w:rPr>
        <w:t>Layout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="008D0318">
        <w:rPr>
          <w:rFonts w:ascii="Consolas" w:hAnsi="Consolas" w:cs="Segoe UI"/>
          <w:b/>
          <w:bCs/>
        </w:rPr>
        <w:t>Offset</w:t>
      </w:r>
      <w:r w:rsidR="0070509A">
        <w:rPr>
          <w:rFonts w:ascii="Consolas" w:hAnsi="Consolas" w:cs="Segoe UI"/>
          <w:b/>
          <w:bCs/>
        </w:rPr>
        <w:t>Panel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137A63" w:rsidRPr="00137A63">
        <w:rPr>
          <w:rFonts w:ascii="Consolas" w:hAnsi="Consolas" w:cs="Segoe UI"/>
          <w:b/>
          <w:bCs/>
        </w:rPr>
        <w:t>Arrange Override Method</w:t>
      </w:r>
      <w:r w:rsidR="00137A63" w:rsidRPr="00137A63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3B7F2F76" w14:textId="77777777" w:rsidR="00006390" w:rsidRDefault="00006390" w:rsidP="00006390">
      <w:pPr>
        <w:rPr>
          <w:rFonts w:cs="Segoe UI"/>
        </w:rPr>
      </w:pPr>
    </w:p>
    <w:p w14:paraId="194CA261" w14:textId="77777777" w:rsidR="00006390" w:rsidRPr="00BB323D" w:rsidRDefault="00006390" w:rsidP="0000639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608902F" wp14:editId="3190204F">
                <wp:extent cx="6642000" cy="1404620"/>
                <wp:effectExtent l="0" t="0" r="26035" b="12700"/>
                <wp:docPr id="1541918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6BC380E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ngeOverride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DBF5D36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1679838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x = 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E474746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y = 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F864BB5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oun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2E1326C3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FC2CFAC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Children[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5FA5C23D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Arrange</w:t>
                            </w:r>
                            <w:proofErr w:type="spellEnd"/>
                            <w:proofErr w:type="gram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x, y),</w:t>
                            </w:r>
                          </w:p>
                          <w:p w14:paraId="7519864F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DesiredSize</w:t>
                            </w:r>
                            <w:proofErr w:type="spellEnd"/>
                            <w:proofErr w:type="gram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6F4270F8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y +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Y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2F4C610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1) %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Columns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0)</w:t>
                            </w:r>
                          </w:p>
                          <w:p w14:paraId="635F4A46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9B13FF0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x -= 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X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(</w:t>
                            </w:r>
                            <w:proofErr w:type="spell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Columns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</w:t>
                            </w:r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FEEB23A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x +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3384553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y +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0C82425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91F729D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67CD358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x +=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X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DC4966E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9CBF464" w14:textId="77777777" w:rsidR="00B850DA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</w:t>
                            </w:r>
                            <w:proofErr w:type="spellEnd"/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7A97627" w14:textId="206B990A" w:rsidR="00006390" w:rsidRPr="00B850DA" w:rsidRDefault="00B850DA" w:rsidP="00B850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50D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08902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6BC380E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Size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ArrangeOverride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Size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finalSize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DBF5D36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1679838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x = 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E474746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y = 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F864BB5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&lt;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Children.Coun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2E1326C3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FC2CFAC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element = Children[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5FA5C23D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element.Arrange</w:t>
                      </w:r>
                      <w:proofErr w:type="spellEnd"/>
                      <w:proofErr w:type="gram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Rec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Point(x, y),</w:t>
                      </w:r>
                    </w:p>
                    <w:p w14:paraId="7519864F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element.DesiredSize</w:t>
                      </w:r>
                      <w:proofErr w:type="spellEnd"/>
                      <w:proofErr w:type="gram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6F4270F8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y +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SpacingY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2F4C610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((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+ 1) %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MaximumColumns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== 0)</w:t>
                      </w:r>
                    </w:p>
                    <w:p w14:paraId="635F4A46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9B13FF0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x -= 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SpacingX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* (</w:t>
                      </w:r>
                      <w:proofErr w:type="spell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MaximumColumns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- 1</w:t>
                      </w:r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FEEB23A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x +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3384553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y +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0C82425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91F729D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67CD358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x +=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SpacingX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DC4966E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9CBF464" w14:textId="77777777" w:rsidR="00B850DA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50D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finalSize</w:t>
                      </w:r>
                      <w:proofErr w:type="spellEnd"/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7A97627" w14:textId="206B990A" w:rsidR="00006390" w:rsidRPr="00B850DA" w:rsidRDefault="00B850DA" w:rsidP="00B850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50D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FE14EB" w14:textId="77777777" w:rsidR="00006390" w:rsidRDefault="00006390" w:rsidP="00006390"/>
    <w:p w14:paraId="4D753F41" w14:textId="3D3B7903" w:rsidR="00006390" w:rsidRPr="005C62E6" w:rsidRDefault="00F6666B" w:rsidP="00006390">
      <w:pPr>
        <w:rPr>
          <w:rFonts w:cs="Segoe UI"/>
        </w:rPr>
      </w:pPr>
      <w:r>
        <w:rPr>
          <w:rFonts w:cs="Segoe UI"/>
        </w:rPr>
        <w:t xml:space="preserve">The </w:t>
      </w:r>
      <w:r w:rsidR="00006390" w:rsidRPr="002A662E">
        <w:rPr>
          <w:rFonts w:cs="Segoe UI"/>
          <w:b/>
          <w:bCs/>
        </w:rPr>
        <w:t>Method</w:t>
      </w:r>
      <w:r w:rsidR="00006390">
        <w:rPr>
          <w:rFonts w:cs="Segoe UI"/>
        </w:rPr>
        <w:t xml:space="preserve"> of </w:t>
      </w:r>
      <w:proofErr w:type="spellStart"/>
      <w:r w:rsidR="00137A63">
        <w:rPr>
          <w:rFonts w:ascii="Consolas" w:hAnsi="Consolas" w:cs="Segoe UI"/>
          <w:b/>
          <w:bCs/>
        </w:rPr>
        <w:t>ArrangeOverride</w:t>
      </w:r>
      <w:proofErr w:type="spellEnd"/>
      <w:r w:rsidR="00006390">
        <w:rPr>
          <w:rFonts w:cs="Segoe UI"/>
        </w:rPr>
        <w:t xml:space="preserve"> </w:t>
      </w:r>
      <w:r w:rsidR="00066D2B">
        <w:rPr>
          <w:rFonts w:cs="Segoe UI"/>
        </w:rPr>
        <w:t>will</w:t>
      </w:r>
      <w:r w:rsidR="00526B8B">
        <w:rPr>
          <w:rFonts w:cs="Segoe UI"/>
        </w:rPr>
        <w:t xml:space="preserve"> </w:t>
      </w:r>
      <w:r w:rsidR="00137A63">
        <w:rPr>
          <w:rFonts w:cs="Segoe UI"/>
        </w:rPr>
        <w:t xml:space="preserve">position the </w:t>
      </w:r>
      <w:r w:rsidR="00137A63" w:rsidRPr="007216D2">
        <w:rPr>
          <w:rFonts w:ascii="Consolas" w:hAnsi="Consolas" w:cs="Segoe UI"/>
          <w:b/>
          <w:bCs/>
        </w:rPr>
        <w:t>Children</w:t>
      </w:r>
      <w:r w:rsidR="00137A63">
        <w:rPr>
          <w:rFonts w:cs="Segoe UI"/>
        </w:rPr>
        <w:t xml:space="preserve"> of the </w:t>
      </w:r>
      <w:r w:rsidR="00137A63" w:rsidRPr="007216D2">
        <w:rPr>
          <w:rFonts w:ascii="Consolas" w:hAnsi="Consolas" w:cs="Segoe UI"/>
          <w:b/>
          <w:bCs/>
        </w:rPr>
        <w:t>Panel</w:t>
      </w:r>
      <w:r w:rsidR="00137A63">
        <w:rPr>
          <w:rFonts w:cs="Segoe UI"/>
        </w:rPr>
        <w:t xml:space="preserve"> </w:t>
      </w:r>
      <w:r w:rsidR="00EC338E">
        <w:rPr>
          <w:rFonts w:cs="Segoe UI"/>
        </w:rPr>
        <w:t xml:space="preserve">at </w:t>
      </w:r>
      <w:r w:rsidR="00EC338E" w:rsidRPr="00EC338E">
        <w:rPr>
          <w:rFonts w:cs="Segoe UI"/>
          <w:b/>
          <w:bCs/>
        </w:rPr>
        <w:t>Offsets</w:t>
      </w:r>
      <w:r w:rsidR="00EC338E">
        <w:rPr>
          <w:rFonts w:cs="Segoe UI"/>
        </w:rPr>
        <w:t xml:space="preserve"> to each other for their </w:t>
      </w:r>
      <w:r w:rsidR="00EC338E" w:rsidRPr="00EC338E">
        <w:rPr>
          <w:rFonts w:cs="Segoe UI"/>
          <w:b/>
          <w:bCs/>
        </w:rPr>
        <w:t>Row</w:t>
      </w:r>
      <w:r w:rsidR="00EC338E">
        <w:rPr>
          <w:rFonts w:cs="Segoe UI"/>
          <w:b/>
          <w:bCs/>
        </w:rPr>
        <w:t>s</w:t>
      </w:r>
      <w:r w:rsidR="00EC338E">
        <w:rPr>
          <w:rFonts w:cs="Segoe UI"/>
        </w:rPr>
        <w:t xml:space="preserve"> and </w:t>
      </w:r>
      <w:r w:rsidR="00EC338E" w:rsidRPr="00EC338E">
        <w:rPr>
          <w:rFonts w:cs="Segoe UI"/>
          <w:b/>
          <w:bCs/>
        </w:rPr>
        <w:t>Column</w:t>
      </w:r>
      <w:r w:rsidR="00EC338E">
        <w:rPr>
          <w:rFonts w:cs="Segoe UI"/>
          <w:b/>
          <w:bCs/>
        </w:rPr>
        <w:t>s</w:t>
      </w:r>
      <w:r w:rsidR="00EC338E">
        <w:rPr>
          <w:rFonts w:cs="Segoe UI"/>
        </w:rPr>
        <w:t xml:space="preserve"> along with </w:t>
      </w:r>
      <w:r w:rsidR="00EC338E" w:rsidRPr="00EC338E">
        <w:rPr>
          <w:rFonts w:cs="Segoe UI"/>
          <w:b/>
          <w:bCs/>
        </w:rPr>
        <w:t>Spacing</w:t>
      </w:r>
      <w:r w:rsidR="00EC338E">
        <w:rPr>
          <w:rFonts w:cs="Segoe UI"/>
          <w:b/>
          <w:bCs/>
        </w:rPr>
        <w:t xml:space="preserve"> </w:t>
      </w:r>
      <w:r w:rsidR="00EC338E">
        <w:rPr>
          <w:rFonts w:cs="Segoe UI"/>
        </w:rPr>
        <w:t>between them</w:t>
      </w:r>
      <w:r w:rsidR="005C62E6">
        <w:rPr>
          <w:rFonts w:cs="Segoe UI"/>
        </w:rPr>
        <w:t xml:space="preserve"> for the </w:t>
      </w:r>
      <w:r w:rsidR="005C62E6">
        <w:rPr>
          <w:rFonts w:cs="Segoe UI"/>
          <w:b/>
          <w:bCs/>
        </w:rPr>
        <w:t>User Control</w:t>
      </w:r>
      <w:r w:rsidR="005C62E6">
        <w:rPr>
          <w:rFonts w:cs="Segoe UI"/>
        </w:rPr>
        <w:t>.</w:t>
      </w:r>
    </w:p>
    <w:p w14:paraId="3D3EEC6E" w14:textId="77777777" w:rsidR="00006390" w:rsidRDefault="0000639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4B6B8089" w:rsidR="00915C09" w:rsidRDefault="00915C09" w:rsidP="00915C09">
      <w:pPr>
        <w:pStyle w:val="Heading2"/>
      </w:pPr>
      <w:r>
        <w:lastRenderedPageBreak/>
        <w:t xml:space="preserve">Step </w:t>
      </w:r>
      <w:r w:rsidR="00233385">
        <w:t>9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059BC052">
                  <wp:extent cx="2635196" cy="217060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24CACE13" w:rsidR="00D47544" w:rsidRDefault="00D47544" w:rsidP="00D47544">
      <w:pPr>
        <w:pStyle w:val="Heading2"/>
      </w:pPr>
      <w:r>
        <w:t xml:space="preserve">Step </w:t>
      </w:r>
      <w:r w:rsidR="00573483">
        <w:t>10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3E598FFA" w:rsidR="007A65F3" w:rsidRDefault="007A65F3" w:rsidP="007F297D">
      <w:pPr>
        <w:pStyle w:val="Heading2"/>
      </w:pPr>
      <w:r>
        <w:t xml:space="preserve">Step </w:t>
      </w:r>
      <w:r w:rsidR="00573483">
        <w:t>11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6C80A6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OffsetPanel</w:t>
                            </w:r>
                            <w:proofErr w:type="spellEnd"/>
                            <w:proofErr w:type="gramEnd"/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>MaximumColumns</w:t>
                            </w:r>
                            <w:proofErr w:type="spellEnd"/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4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>SpacingX</w:t>
                            </w:r>
                            <w:proofErr w:type="spellEnd"/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>SpacingY</w:t>
                            </w:r>
                            <w:proofErr w:type="spellEnd"/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</w:p>
                          <w:p w14:paraId="79903C51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D66D6D4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/&gt;</w:t>
                            </w:r>
                          </w:p>
                          <w:p w14:paraId="5D4C4FF7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/&gt;</w:t>
                            </w:r>
                          </w:p>
                          <w:p w14:paraId="53A4A579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/&gt;</w:t>
                            </w:r>
                          </w:p>
                          <w:p w14:paraId="6E6CFEA0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/&gt;</w:t>
                            </w:r>
                          </w:p>
                          <w:p w14:paraId="66714100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/&gt;</w:t>
                            </w:r>
                          </w:p>
                          <w:p w14:paraId="21D78707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/&gt;</w:t>
                            </w:r>
                          </w:p>
                          <w:p w14:paraId="6463CBD7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/&gt;</w:t>
                            </w:r>
                          </w:p>
                          <w:p w14:paraId="638FEF10" w14:textId="77777777" w:rsidR="00431337" w:rsidRPr="00431337" w:rsidRDefault="00431337" w:rsidP="0043133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3133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431337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/&gt;</w:t>
                            </w:r>
                          </w:p>
                          <w:p w14:paraId="01BCAFDD" w14:textId="23D33199" w:rsidR="00454499" w:rsidRPr="00431337" w:rsidRDefault="00431337" w:rsidP="00431337">
                            <w:pPr>
                              <w:pStyle w:val="SourceCode"/>
                              <w:spacing w:after="0"/>
                            </w:pPr>
                            <w:r w:rsidRPr="00431337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proofErr w:type="gramStart"/>
                            <w:r w:rsidRPr="00431337">
                              <w:rPr>
                                <w:rFonts w:cs="Cascadia Mono"/>
                                <w:color w:val="A31515"/>
                              </w:rPr>
                              <w:t>local</w:t>
                            </w:r>
                            <w:r w:rsidRPr="00431337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431337">
                              <w:rPr>
                                <w:rFonts w:cs="Cascadia Mono"/>
                                <w:color w:val="A31515"/>
                              </w:rPr>
                              <w:t>OffsetPanel</w:t>
                            </w:r>
                            <w:proofErr w:type="spellEnd"/>
                            <w:proofErr w:type="gramEnd"/>
                            <w:r w:rsidRPr="00431337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6C80A6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OffsetPanel</w:t>
                      </w:r>
                      <w:proofErr w:type="spellEnd"/>
                      <w:proofErr w:type="gramEnd"/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>MaximumColumns</w:t>
                      </w:r>
                      <w:proofErr w:type="spellEnd"/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4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>SpacingX</w:t>
                      </w:r>
                      <w:proofErr w:type="spellEnd"/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>SpacingY</w:t>
                      </w:r>
                      <w:proofErr w:type="spellEnd"/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</w:p>
                    <w:p w14:paraId="79903C51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D66D6D4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Red"/&gt;</w:t>
                      </w:r>
                    </w:p>
                    <w:p w14:paraId="5D4C4FF7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Orange"/&gt;</w:t>
                      </w:r>
                    </w:p>
                    <w:p w14:paraId="53A4A579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Yellow"/&gt;</w:t>
                      </w:r>
                    </w:p>
                    <w:p w14:paraId="6E6CFEA0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Green"/&gt;</w:t>
                      </w:r>
                    </w:p>
                    <w:p w14:paraId="66714100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Cyan"/&gt;</w:t>
                      </w:r>
                    </w:p>
                    <w:p w14:paraId="21D78707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Blue"/&gt;</w:t>
                      </w:r>
                    </w:p>
                    <w:p w14:paraId="6463CBD7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Magenta"/&gt;</w:t>
                      </w:r>
                    </w:p>
                    <w:p w14:paraId="638FEF10" w14:textId="77777777" w:rsidR="00431337" w:rsidRPr="00431337" w:rsidRDefault="00431337" w:rsidP="0043133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3133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3133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3133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431337">
                        <w:rPr>
                          <w:rFonts w:ascii="Consolas" w:hAnsi="Consolas" w:cs="Cascadia Mono"/>
                          <w:color w:val="0000FF"/>
                        </w:rPr>
                        <w:t>="Purple"/&gt;</w:t>
                      </w:r>
                    </w:p>
                    <w:p w14:paraId="01BCAFDD" w14:textId="23D33199" w:rsidR="00454499" w:rsidRPr="00431337" w:rsidRDefault="00431337" w:rsidP="00431337">
                      <w:pPr>
                        <w:pStyle w:val="SourceCode"/>
                        <w:spacing w:after="0"/>
                      </w:pPr>
                      <w:r w:rsidRPr="00431337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proofErr w:type="gramStart"/>
                      <w:r w:rsidRPr="00431337">
                        <w:rPr>
                          <w:rFonts w:cs="Cascadia Mono"/>
                          <w:color w:val="A31515"/>
                        </w:rPr>
                        <w:t>local</w:t>
                      </w:r>
                      <w:r w:rsidRPr="00431337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431337">
                        <w:rPr>
                          <w:rFonts w:cs="Cascadia Mono"/>
                          <w:color w:val="A31515"/>
                        </w:rPr>
                        <w:t>OffsetPanel</w:t>
                      </w:r>
                      <w:proofErr w:type="spellEnd"/>
                      <w:proofErr w:type="gramEnd"/>
                      <w:r w:rsidRPr="00431337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139BB5E9" w:rsidR="00454499" w:rsidRPr="001817B3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proofErr w:type="spellStart"/>
      <w:r w:rsidR="00431337">
        <w:rPr>
          <w:rFonts w:ascii="Consolas" w:hAnsi="Consolas"/>
          <w:b/>
          <w:bCs/>
        </w:rPr>
        <w:t>Offset</w:t>
      </w:r>
      <w:r w:rsidR="001817B3">
        <w:rPr>
          <w:rFonts w:ascii="Consolas" w:hAnsi="Consolas"/>
          <w:b/>
          <w:bCs/>
        </w:rPr>
        <w:t>Panel</w:t>
      </w:r>
      <w:proofErr w:type="spellEnd"/>
      <w:r w:rsidR="009728F4">
        <w:t xml:space="preserve"> </w:t>
      </w:r>
      <w:r w:rsidR="00CB30AA">
        <w:t xml:space="preserve">with </w:t>
      </w:r>
      <w:proofErr w:type="spellStart"/>
      <w:r w:rsidR="00431337">
        <w:rPr>
          <w:rFonts w:ascii="Consolas" w:hAnsi="Consolas"/>
          <w:b/>
          <w:bCs/>
        </w:rPr>
        <w:t>MaximumColumns</w:t>
      </w:r>
      <w:proofErr w:type="spellEnd"/>
      <w:r w:rsidR="00242357">
        <w:t xml:space="preserve"> set</w:t>
      </w:r>
      <w:r w:rsidR="00621E6D">
        <w:t xml:space="preserve"> to </w:t>
      </w:r>
      <w:r w:rsidR="00431337">
        <w:rPr>
          <w:rFonts w:ascii="Consolas" w:hAnsi="Consolas"/>
          <w:b/>
          <w:bCs/>
        </w:rPr>
        <w:t>4</w:t>
      </w:r>
      <w:r w:rsidR="001817B3">
        <w:rPr>
          <w:rFonts w:cs="Segoe UI"/>
        </w:rPr>
        <w:t xml:space="preserve"> </w:t>
      </w:r>
      <w:r w:rsidR="00431337">
        <w:rPr>
          <w:rFonts w:cs="Segoe UI"/>
        </w:rPr>
        <w:t xml:space="preserve">and </w:t>
      </w:r>
      <w:proofErr w:type="gramStart"/>
      <w:r w:rsidR="00431337" w:rsidRPr="00431337">
        <w:rPr>
          <w:rFonts w:cs="Segoe UI"/>
          <w:b/>
          <w:bCs/>
        </w:rPr>
        <w:t>Spacing</w:t>
      </w:r>
      <w:proofErr w:type="gramEnd"/>
      <w:r w:rsidR="00431337">
        <w:rPr>
          <w:rFonts w:cs="Segoe UI"/>
        </w:rPr>
        <w:t xml:space="preserve"> between items set </w:t>
      </w:r>
      <w:r w:rsidR="005C62E6">
        <w:rPr>
          <w:rFonts w:cs="Segoe UI"/>
        </w:rPr>
        <w:t>and</w:t>
      </w:r>
      <w:r w:rsidR="001817B3">
        <w:rPr>
          <w:rFonts w:cs="Segoe UI"/>
        </w:rPr>
        <w:t xml:space="preserve"> the </w:t>
      </w:r>
      <w:r w:rsidR="001817B3" w:rsidRPr="001817B3">
        <w:rPr>
          <w:rFonts w:ascii="Consolas" w:hAnsi="Consolas" w:cs="Segoe UI"/>
          <w:b/>
          <w:bCs/>
        </w:rPr>
        <w:t>Children</w:t>
      </w:r>
      <w:r w:rsidR="001817B3">
        <w:rPr>
          <w:rFonts w:cs="Segoe UI"/>
        </w:rPr>
        <w:t xml:space="preserve"> containing </w:t>
      </w:r>
      <w:r w:rsidR="001817B3" w:rsidRPr="001817B3">
        <w:rPr>
          <w:rFonts w:cs="Segoe UI"/>
          <w:b/>
          <w:bCs/>
        </w:rPr>
        <w:t>Controls</w:t>
      </w:r>
      <w:r w:rsidR="001817B3">
        <w:rPr>
          <w:rFonts w:cs="Segoe UI"/>
        </w:rPr>
        <w:t xml:space="preserve"> for a </w:t>
      </w:r>
      <w:r w:rsidR="001817B3" w:rsidRPr="001817B3">
        <w:rPr>
          <w:rFonts w:ascii="Consolas" w:hAnsi="Consolas" w:cs="Segoe UI"/>
          <w:b/>
          <w:bCs/>
        </w:rPr>
        <w:t>Rectangle</w:t>
      </w:r>
      <w:r w:rsidR="001817B3">
        <w:rPr>
          <w:rFonts w:cs="Segoe UI"/>
        </w:rPr>
        <w:t xml:space="preserve"> in various colours.</w:t>
      </w:r>
    </w:p>
    <w:p w14:paraId="28510495" w14:textId="2B63F1FA" w:rsidR="00653B6F" w:rsidRPr="00D27DB1" w:rsidRDefault="00653B6F" w:rsidP="00E7720A"/>
    <w:p w14:paraId="2590E50E" w14:textId="77777777" w:rsidR="00CB30AA" w:rsidRDefault="00CB30A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7747129A" w:rsidR="000C0368" w:rsidRDefault="007F297D" w:rsidP="007F297D">
      <w:pPr>
        <w:pStyle w:val="Heading2"/>
      </w:pPr>
      <w:r>
        <w:lastRenderedPageBreak/>
        <w:t xml:space="preserve">Step </w:t>
      </w:r>
      <w:r w:rsidR="00601A6F">
        <w:t>12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588D26C4">
                  <wp:extent cx="2635196" cy="2170608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1C99559C" w:rsidR="007F297D" w:rsidRDefault="00D85028" w:rsidP="00D85028">
      <w:pPr>
        <w:pStyle w:val="Heading2"/>
      </w:pPr>
      <w:r>
        <w:t xml:space="preserve">Step </w:t>
      </w:r>
      <w:r w:rsidR="00F700CB">
        <w:t>13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F83DA3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1835B9B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4F210F5A" w:rsidR="00FB4525" w:rsidRDefault="00FB4525" w:rsidP="00FB4525">
      <w:pPr>
        <w:pStyle w:val="Heading2"/>
      </w:pPr>
      <w:r>
        <w:lastRenderedPageBreak/>
        <w:t xml:space="preserve">Step </w:t>
      </w:r>
      <w:r w:rsidR="00F700CB">
        <w:t>14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E53740C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1C18F2">
              <w:rPr>
                <w:b/>
                <w:bCs/>
                <w:lang w:val="en-US"/>
              </w:rPr>
              <w:t>Offset</w:t>
            </w:r>
            <w:r w:rsidR="00F700CB">
              <w:rPr>
                <w:b/>
                <w:bCs/>
                <w:lang w:val="en-US"/>
              </w:rPr>
              <w:t>Layout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7E14A756">
                  <wp:extent cx="1530899" cy="226799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899" cy="226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031009A3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0F091A">
        <w:t>15</w:t>
      </w:r>
    </w:p>
    <w:p w14:paraId="47175F12" w14:textId="2714FAF5" w:rsidR="00B554B4" w:rsidRDefault="00B554B4" w:rsidP="00B554B4"/>
    <w:p w14:paraId="6AEC53DB" w14:textId="1FFBE870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1C18F2">
        <w:rPr>
          <w:b/>
          <w:bCs/>
        </w:rPr>
        <w:t>Offset</w:t>
      </w:r>
      <w:r w:rsidR="00583628">
        <w:rPr>
          <w:b/>
          <w:bCs/>
        </w:rPr>
        <w:t xml:space="preserve"> </w:t>
      </w:r>
      <w:r w:rsidR="000F091A">
        <w:rPr>
          <w:b/>
          <w:bCs/>
        </w:rPr>
        <w:t>Panel</w:t>
      </w:r>
      <w:r w:rsidR="00902111">
        <w:t xml:space="preserve"> </w:t>
      </w:r>
      <w:r w:rsidR="001926CB">
        <w:t>displayed</w:t>
      </w:r>
      <w:r w:rsidR="00506312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7C15D94F">
            <wp:extent cx="6645317" cy="3571857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7" cy="3571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6D70458A" w:rsidR="00986C7B" w:rsidRDefault="00F15B60" w:rsidP="00F15B60">
      <w:pPr>
        <w:pStyle w:val="Heading2"/>
      </w:pPr>
      <w:r>
        <w:t xml:space="preserve">Step </w:t>
      </w:r>
      <w:r w:rsidR="000F091A">
        <w:t>16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867FA4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99CBF" w14:textId="77777777" w:rsidR="00867FA4" w:rsidRDefault="00867FA4" w:rsidP="00071E16">
      <w:pPr>
        <w:spacing w:line="240" w:lineRule="auto"/>
      </w:pPr>
      <w:r>
        <w:separator/>
      </w:r>
    </w:p>
  </w:endnote>
  <w:endnote w:type="continuationSeparator" w:id="0">
    <w:p w14:paraId="2F3E809F" w14:textId="77777777" w:rsidR="00867FA4" w:rsidRDefault="00867FA4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98EBA" w14:textId="77777777" w:rsidR="00867FA4" w:rsidRDefault="00867FA4" w:rsidP="00071E16">
      <w:pPr>
        <w:spacing w:line="240" w:lineRule="auto"/>
      </w:pPr>
      <w:r>
        <w:separator/>
      </w:r>
    </w:p>
  </w:footnote>
  <w:footnote w:type="continuationSeparator" w:id="0">
    <w:p w14:paraId="72D80ACA" w14:textId="77777777" w:rsidR="00867FA4" w:rsidRDefault="00867FA4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62AF"/>
    <w:rsid w:val="0006630E"/>
    <w:rsid w:val="0006671E"/>
    <w:rsid w:val="00066D2B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AE4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385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77A8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2BD4"/>
    <w:rsid w:val="002A662E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055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3548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170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09B7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08A0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31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67FA4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1BA9"/>
    <w:rsid w:val="008F2E89"/>
    <w:rsid w:val="00900010"/>
    <w:rsid w:val="00900F32"/>
    <w:rsid w:val="00900F4E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7B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78D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2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3BA6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49C7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3A22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C0486"/>
    <w:rsid w:val="00EC0697"/>
    <w:rsid w:val="00EC1AD5"/>
    <w:rsid w:val="00EC31CF"/>
    <w:rsid w:val="00EC338E"/>
    <w:rsid w:val="00EC4DB6"/>
    <w:rsid w:val="00EC5D3A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6F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783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777AB-33DD-42C7-A579-6E81CB9F6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3T14:52:00Z</dcterms:created>
  <dcterms:modified xsi:type="dcterms:W3CDTF">2024-02-03T14:54:00Z</dcterms:modified>
</cp:coreProperties>
</file>